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307E60" w14:textId="5D30D2DA" w:rsidR="007E5A7E" w:rsidRDefault="0043572E" w:rsidP="0043572E">
      <w:r w:rsidRPr="008C366F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823AAA" wp14:editId="6D1163A5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91225" cy="622300"/>
                <wp:effectExtent l="0" t="0" r="28575" b="25400"/>
                <wp:wrapNone/>
                <wp:docPr id="307" name="Cuadro de texto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6223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563F7" w14:textId="77777777" w:rsidR="0043572E" w:rsidRPr="0010798C" w:rsidRDefault="0043572E" w:rsidP="0043572E">
                            <w:pPr>
                              <w:jc w:val="center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10798C">
                              <w:rPr>
                                <w:rFonts w:asciiTheme="minorHAnsi" w:hAnsiTheme="minorHAnsi" w:cs="Arial"/>
                                <w:b/>
                              </w:rPr>
                              <w:t>CURRICULUM VITAE (CVA)</w:t>
                            </w:r>
                          </w:p>
                          <w:p w14:paraId="5528D8FD" w14:textId="77777777" w:rsidR="0043572E" w:rsidRPr="00E863B5" w:rsidRDefault="0043572E" w:rsidP="0043572E">
                            <w:pPr>
                              <w:jc w:val="center"/>
                              <w:rPr>
                                <w:rFonts w:ascii="Arial Narrow" w:hAnsi="Arial Narrow" w:cs="Arial"/>
                                <w:b/>
                                <w:sz w:val="12"/>
                              </w:rPr>
                            </w:pPr>
                            <w:r w:rsidRPr="0010798C">
                              <w:rPr>
                                <w:rFonts w:ascii="Arial Narrow" w:hAnsi="Arial Narrow" w:cs="Arial"/>
                                <w:b/>
                                <w:sz w:val="21"/>
                                <w:szCs w:val="21"/>
                              </w:rPr>
                              <w:t xml:space="preserve">AVISO IMPORTANTE – El </w:t>
                            </w:r>
                            <w:proofErr w:type="spellStart"/>
                            <w:r w:rsidRPr="0010798C">
                              <w:rPr>
                                <w:rFonts w:ascii="Arial Narrow" w:hAnsi="Arial Narrow" w:cs="Arial"/>
                                <w:b/>
                                <w:sz w:val="21"/>
                                <w:szCs w:val="21"/>
                              </w:rPr>
                              <w:t>Curriculum</w:t>
                            </w:r>
                            <w:proofErr w:type="spellEnd"/>
                            <w:r w:rsidRPr="0010798C">
                              <w:rPr>
                                <w:rFonts w:ascii="Arial Narrow" w:hAnsi="Arial Narrow" w:cs="Arial"/>
                                <w:b/>
                                <w:sz w:val="21"/>
                                <w:szCs w:val="21"/>
                              </w:rPr>
                              <w:t xml:space="preserve"> Vitae no podrá exceder de 4 páginas.</w:t>
                            </w:r>
                            <w:r w:rsidRPr="00E863B5">
                              <w:rPr>
                                <w:rFonts w:ascii="Arial Narrow" w:hAnsi="Arial Narrow" w:cs="Arial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1B194F15" w14:textId="77777777" w:rsidR="0043572E" w:rsidRPr="000A67C3" w:rsidRDefault="0043572E" w:rsidP="0043572E">
                            <w:pPr>
                              <w:jc w:val="center"/>
                              <w:rPr>
                                <w:rFonts w:ascii="Arial Narrow" w:hAnsi="Arial Narrow" w:cs="Arial"/>
                                <w:b/>
                                <w:i/>
                                <w:sz w:val="21"/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823AAA" id="_x0000_t202" coordsize="21600,21600" o:spt="202" path="m,l,21600r21600,l21600,xe">
                <v:stroke joinstyle="miter"/>
                <v:path gradientshapeok="t" o:connecttype="rect"/>
              </v:shapetype>
              <v:shape id="Cuadro de texto 307" o:spid="_x0000_s1026" type="#_x0000_t202" style="position:absolute;margin-left:0;margin-top:0;width:471.75pt;height:4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" fillcolor="yellow">
                <v:textbox>
                  <w:txbxContent>
                    <w:p w14:paraId="439563F7" w14:textId="77777777" w:rsidR="0043572E" w:rsidRPr="0010798C" w:rsidRDefault="0043572E" w:rsidP="0043572E">
                      <w:pPr>
                        <w:jc w:val="center"/>
                        <w:rPr>
                          <w:rFonts w:ascii="Arial Narrow" w:hAnsi="Arial Narrow" w:cs="Arial"/>
                          <w:b/>
                        </w:rPr>
                      </w:pPr>
                      <w:r w:rsidRPr="0010798C">
                        <w:rPr>
                          <w:rFonts w:asciiTheme="minorHAnsi" w:hAnsiTheme="minorHAnsi" w:cs="Arial"/>
                          <w:b/>
                        </w:rPr>
                        <w:t>CURRICULUM VITAE (CVA)</w:t>
                      </w:r>
                    </w:p>
                    <w:p w14:paraId="5528D8FD" w14:textId="77777777" w:rsidR="0043572E" w:rsidRPr="00E863B5" w:rsidRDefault="0043572E" w:rsidP="0043572E">
                      <w:pPr>
                        <w:jc w:val="center"/>
                        <w:rPr>
                          <w:rFonts w:ascii="Arial Narrow" w:hAnsi="Arial Narrow" w:cs="Arial"/>
                          <w:b/>
                          <w:sz w:val="12"/>
                        </w:rPr>
                      </w:pPr>
                      <w:r w:rsidRPr="0010798C">
                        <w:rPr>
                          <w:rFonts w:ascii="Arial Narrow" w:hAnsi="Arial Narrow" w:cs="Arial"/>
                          <w:b/>
                          <w:sz w:val="21"/>
                          <w:szCs w:val="21"/>
                        </w:rPr>
                        <w:t xml:space="preserve">AVISO IMPORTANTE – El </w:t>
                      </w:r>
                      <w:proofErr w:type="spellStart"/>
                      <w:r w:rsidRPr="0010798C">
                        <w:rPr>
                          <w:rFonts w:ascii="Arial Narrow" w:hAnsi="Arial Narrow" w:cs="Arial"/>
                          <w:b/>
                          <w:sz w:val="21"/>
                          <w:szCs w:val="21"/>
                        </w:rPr>
                        <w:t>Curriculum</w:t>
                      </w:r>
                      <w:proofErr w:type="spellEnd"/>
                      <w:r w:rsidRPr="0010798C">
                        <w:rPr>
                          <w:rFonts w:ascii="Arial Narrow" w:hAnsi="Arial Narrow" w:cs="Arial"/>
                          <w:b/>
                          <w:sz w:val="21"/>
                          <w:szCs w:val="21"/>
                        </w:rPr>
                        <w:t xml:space="preserve"> Vitae no podrá exceder de 4 páginas.</w:t>
                      </w:r>
                      <w:r w:rsidRPr="00E863B5">
                        <w:rPr>
                          <w:rFonts w:ascii="Arial Narrow" w:hAnsi="Arial Narrow" w:cs="Arial"/>
                          <w:b/>
                          <w:sz w:val="21"/>
                          <w:szCs w:val="21"/>
                        </w:rPr>
                        <w:t xml:space="preserve"> </w:t>
                      </w:r>
                    </w:p>
                    <w:p w14:paraId="1B194F15" w14:textId="77777777" w:rsidR="0043572E" w:rsidRPr="000A67C3" w:rsidRDefault="0043572E" w:rsidP="0043572E">
                      <w:pPr>
                        <w:jc w:val="center"/>
                        <w:rPr>
                          <w:rFonts w:ascii="Arial Narrow" w:hAnsi="Arial Narrow" w:cs="Arial"/>
                          <w:b/>
                          <w:i/>
                          <w:sz w:val="21"/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t>.</w:t>
      </w:r>
    </w:p>
    <w:p w14:paraId="3515D9AD" w14:textId="224C8B94" w:rsidR="0043572E" w:rsidRDefault="0043572E" w:rsidP="0043572E"/>
    <w:p w14:paraId="6D937C69" w14:textId="4E18CB91" w:rsidR="0043572E" w:rsidRDefault="0043572E" w:rsidP="0043572E"/>
    <w:p w14:paraId="595BB71D" w14:textId="2944ACE5" w:rsidR="0043572E" w:rsidRDefault="0043572E" w:rsidP="0043572E">
      <w:bookmarkStart w:id="0" w:name="_GoBack"/>
      <w:bookmarkEnd w:id="0"/>
    </w:p>
    <w:p w14:paraId="67179FB5" w14:textId="1056CF8E" w:rsidR="0043572E" w:rsidRDefault="0043572E" w:rsidP="0043572E"/>
    <w:p w14:paraId="5C297E8E" w14:textId="77777777" w:rsidR="0043572E" w:rsidRPr="002E4582" w:rsidRDefault="0043572E" w:rsidP="0043572E">
      <w:pPr>
        <w:jc w:val="both"/>
        <w:rPr>
          <w:rFonts w:ascii="Arial Narrow" w:hAnsi="Arial Narrow" w:cs="Arial"/>
        </w:rPr>
      </w:pPr>
    </w:p>
    <w:tbl>
      <w:tblPr>
        <w:tblpPr w:leftFromText="141" w:rightFromText="141" w:vertAnchor="text" w:horzAnchor="page" w:tblpX="6576" w:tblpY="117"/>
        <w:tblW w:w="410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2"/>
        <w:gridCol w:w="1484"/>
      </w:tblGrid>
      <w:tr w:rsidR="0043572E" w:rsidRPr="002E4582" w14:paraId="611520D5" w14:textId="77777777" w:rsidTr="00B70F87">
        <w:trPr>
          <w:trHeight w:val="300"/>
        </w:trPr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8EE05" w14:textId="77777777" w:rsidR="0043572E" w:rsidRPr="002E4582" w:rsidRDefault="0043572E" w:rsidP="00B70F87">
            <w:pPr>
              <w:rPr>
                <w:rFonts w:ascii="Arial" w:hAnsi="Arial" w:cs="Arial"/>
                <w:b/>
                <w:bCs/>
                <w:lang w:eastAsia="es-ES"/>
              </w:rPr>
            </w:pPr>
            <w:r w:rsidRPr="002E4582">
              <w:rPr>
                <w:rFonts w:ascii="Arial" w:hAnsi="Arial" w:cs="Arial"/>
                <w:b/>
                <w:bCs/>
                <w:lang w:eastAsia="es-ES"/>
              </w:rPr>
              <w:t>Fecha del CVA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006E4" w14:textId="77777777" w:rsidR="0043572E" w:rsidRPr="002E4582" w:rsidRDefault="0043572E" w:rsidP="00B70F87">
            <w:pPr>
              <w:rPr>
                <w:rFonts w:ascii="Arial" w:hAnsi="Arial" w:cs="Arial"/>
                <w:lang w:eastAsia="es-ES"/>
              </w:rPr>
            </w:pPr>
            <w:r w:rsidRPr="002E4582">
              <w:rPr>
                <w:rFonts w:ascii="Arial" w:hAnsi="Arial" w:cs="Arial"/>
                <w:lang w:eastAsia="es-ES"/>
              </w:rPr>
              <w:t> </w:t>
            </w:r>
          </w:p>
        </w:tc>
      </w:tr>
    </w:tbl>
    <w:p w14:paraId="02997A94" w14:textId="77777777" w:rsidR="0043572E" w:rsidRPr="002E4582" w:rsidRDefault="0043572E" w:rsidP="0043572E">
      <w:pPr>
        <w:rPr>
          <w:rFonts w:ascii="Arial" w:hAnsi="Arial" w:cs="Arial"/>
          <w:b/>
        </w:rPr>
      </w:pPr>
    </w:p>
    <w:p w14:paraId="55002228" w14:textId="77777777" w:rsidR="0043572E" w:rsidRPr="002E4582" w:rsidRDefault="0043572E" w:rsidP="0043572E">
      <w:pPr>
        <w:rPr>
          <w:rFonts w:ascii="Arial" w:hAnsi="Arial" w:cs="Arial"/>
          <w:b/>
        </w:rPr>
      </w:pPr>
    </w:p>
    <w:p w14:paraId="012B40B0" w14:textId="77777777" w:rsidR="0043572E" w:rsidRPr="002E4582" w:rsidRDefault="0043572E" w:rsidP="0043572E">
      <w:pPr>
        <w:rPr>
          <w:rFonts w:ascii="Arial" w:hAnsi="Arial" w:cs="Arial"/>
          <w:b/>
        </w:rPr>
      </w:pPr>
      <w:r w:rsidRPr="002E4582">
        <w:rPr>
          <w:rFonts w:ascii="Arial" w:hAnsi="Arial" w:cs="Arial"/>
          <w:b/>
        </w:rPr>
        <w:t>Parte A. DATOS PERSONALES</w:t>
      </w:r>
    </w:p>
    <w:tbl>
      <w:tblPr>
        <w:tblW w:w="9214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067"/>
        <w:gridCol w:w="1663"/>
        <w:gridCol w:w="2165"/>
        <w:gridCol w:w="1909"/>
      </w:tblGrid>
      <w:tr w:rsidR="0043572E" w:rsidRPr="002E4582" w14:paraId="480D4E3B" w14:textId="77777777" w:rsidTr="00B70F87">
        <w:trPr>
          <w:trHeight w:val="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D567C" w14:textId="77777777" w:rsidR="0043572E" w:rsidRPr="002E4582" w:rsidRDefault="0043572E" w:rsidP="00B70F87">
            <w:pPr>
              <w:rPr>
                <w:rFonts w:ascii="Arial" w:hAnsi="Arial" w:cs="Arial"/>
                <w:bCs/>
                <w:lang w:eastAsia="es-ES"/>
              </w:rPr>
            </w:pPr>
            <w:r w:rsidRPr="002E4582">
              <w:rPr>
                <w:rFonts w:ascii="Arial" w:hAnsi="Arial" w:cs="Arial"/>
                <w:bCs/>
                <w:lang w:eastAsia="es-ES"/>
              </w:rPr>
              <w:t>Nombre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BB5E0" w14:textId="77777777" w:rsidR="0043572E" w:rsidRPr="002E4582" w:rsidRDefault="0043572E" w:rsidP="00B70F87">
            <w:pPr>
              <w:rPr>
                <w:rFonts w:ascii="Arial" w:hAnsi="Arial" w:cs="Arial"/>
                <w:lang w:eastAsia="es-ES"/>
              </w:rPr>
            </w:pPr>
          </w:p>
        </w:tc>
      </w:tr>
      <w:tr w:rsidR="0043572E" w:rsidRPr="002E4582" w14:paraId="67A54CBA" w14:textId="77777777" w:rsidTr="00B70F87">
        <w:trPr>
          <w:trHeight w:val="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F10F0" w14:textId="77777777" w:rsidR="0043572E" w:rsidRPr="002E4582" w:rsidRDefault="0043572E" w:rsidP="00B70F87">
            <w:pPr>
              <w:rPr>
                <w:rFonts w:ascii="Arial" w:hAnsi="Arial" w:cs="Arial"/>
                <w:bCs/>
                <w:lang w:eastAsia="es-ES"/>
              </w:rPr>
            </w:pPr>
            <w:r w:rsidRPr="002E4582">
              <w:rPr>
                <w:rFonts w:ascii="Arial" w:hAnsi="Arial" w:cs="Arial"/>
                <w:bCs/>
                <w:lang w:eastAsia="es-ES"/>
              </w:rPr>
              <w:t>Apellidos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9A96B" w14:textId="77777777" w:rsidR="0043572E" w:rsidRPr="002E4582" w:rsidRDefault="0043572E" w:rsidP="00B70F87">
            <w:pPr>
              <w:rPr>
                <w:rFonts w:ascii="Arial" w:hAnsi="Arial" w:cs="Arial"/>
                <w:lang w:eastAsia="es-ES"/>
              </w:rPr>
            </w:pPr>
          </w:p>
        </w:tc>
      </w:tr>
      <w:tr w:rsidR="0043572E" w:rsidRPr="002E4582" w14:paraId="18808362" w14:textId="77777777" w:rsidTr="00B70F87">
        <w:trPr>
          <w:trHeight w:val="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D7A20" w14:textId="77777777" w:rsidR="0043572E" w:rsidRPr="002E4582" w:rsidRDefault="0043572E" w:rsidP="00B70F87">
            <w:pPr>
              <w:rPr>
                <w:rFonts w:ascii="Arial" w:hAnsi="Arial" w:cs="Arial"/>
                <w:bCs/>
                <w:lang w:eastAsia="es-ES"/>
              </w:rPr>
            </w:pPr>
            <w:r w:rsidRPr="002E4582">
              <w:rPr>
                <w:rFonts w:ascii="Arial" w:hAnsi="Arial" w:cs="Arial"/>
                <w:bCs/>
                <w:lang w:eastAsia="es-ES"/>
              </w:rPr>
              <w:t xml:space="preserve">Sexo 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2EF73" w14:textId="77777777" w:rsidR="0043572E" w:rsidRPr="002E4582" w:rsidRDefault="0043572E" w:rsidP="00B70F87">
            <w:pPr>
              <w:rPr>
                <w:rFonts w:ascii="Arial" w:hAnsi="Arial" w:cs="Arial"/>
                <w:lang w:eastAsia="es-ES"/>
              </w:rPr>
            </w:pPr>
          </w:p>
        </w:tc>
        <w:tc>
          <w:tcPr>
            <w:tcW w:w="3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8CFBD" w14:textId="77777777" w:rsidR="0043572E" w:rsidRPr="002E4582" w:rsidRDefault="0043572E" w:rsidP="00B70F87">
            <w:pPr>
              <w:rPr>
                <w:rFonts w:ascii="Arial" w:hAnsi="Arial" w:cs="Arial"/>
                <w:lang w:eastAsia="es-ES"/>
              </w:rPr>
            </w:pPr>
            <w:r w:rsidRPr="002E4582">
              <w:rPr>
                <w:rFonts w:ascii="Arial" w:hAnsi="Arial" w:cs="Arial"/>
                <w:lang w:eastAsia="es-ES"/>
              </w:rPr>
              <w:t>Fecha de nacimiento (</w:t>
            </w:r>
            <w:proofErr w:type="spellStart"/>
            <w:r w:rsidRPr="002E4582">
              <w:rPr>
                <w:rFonts w:ascii="Arial" w:hAnsi="Arial" w:cs="Arial"/>
              </w:rPr>
              <w:t>dd</w:t>
            </w:r>
            <w:proofErr w:type="spellEnd"/>
            <w:r w:rsidRPr="002E4582">
              <w:rPr>
                <w:rFonts w:ascii="Arial" w:hAnsi="Arial" w:cs="Arial"/>
              </w:rPr>
              <w:t>/mm/</w:t>
            </w:r>
            <w:proofErr w:type="spellStart"/>
            <w:r w:rsidRPr="002E4582">
              <w:rPr>
                <w:rFonts w:ascii="Arial" w:hAnsi="Arial" w:cs="Arial"/>
              </w:rPr>
              <w:t>yyyy</w:t>
            </w:r>
            <w:proofErr w:type="spellEnd"/>
            <w:r w:rsidRPr="002E4582">
              <w:rPr>
                <w:rFonts w:ascii="Arial" w:hAnsi="Arial" w:cs="Arial"/>
              </w:rPr>
              <w:t>)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67201" w14:textId="77777777" w:rsidR="0043572E" w:rsidRPr="002E4582" w:rsidRDefault="0043572E" w:rsidP="00B70F87">
            <w:pPr>
              <w:rPr>
                <w:rFonts w:ascii="Arial" w:hAnsi="Arial" w:cs="Arial"/>
                <w:lang w:eastAsia="es-ES"/>
              </w:rPr>
            </w:pPr>
          </w:p>
        </w:tc>
      </w:tr>
      <w:tr w:rsidR="0043572E" w:rsidRPr="002E4582" w14:paraId="43CC47C9" w14:textId="77777777" w:rsidTr="00B70F87">
        <w:trPr>
          <w:trHeight w:val="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CF31D" w14:textId="77777777" w:rsidR="0043572E" w:rsidRPr="002E4582" w:rsidRDefault="0043572E" w:rsidP="00B70F87">
            <w:pPr>
              <w:rPr>
                <w:rFonts w:ascii="Arial" w:hAnsi="Arial" w:cs="Arial"/>
                <w:lang w:val="en-US" w:eastAsia="es-ES"/>
              </w:rPr>
            </w:pPr>
            <w:r w:rsidRPr="002E4582">
              <w:rPr>
                <w:rFonts w:ascii="Arial" w:hAnsi="Arial" w:cs="Arial"/>
                <w:lang w:val="en-US" w:eastAsia="es-ES"/>
              </w:rPr>
              <w:t xml:space="preserve">DNI, NIE, </w:t>
            </w:r>
            <w:proofErr w:type="spellStart"/>
            <w:r w:rsidRPr="002E4582">
              <w:rPr>
                <w:rFonts w:ascii="Arial" w:hAnsi="Arial" w:cs="Arial"/>
                <w:lang w:val="en-US" w:eastAsia="es-ES"/>
              </w:rPr>
              <w:t>pasaporte</w:t>
            </w:r>
            <w:proofErr w:type="spellEnd"/>
          </w:p>
        </w:tc>
        <w:tc>
          <w:tcPr>
            <w:tcW w:w="27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74EF7" w14:textId="77777777" w:rsidR="0043572E" w:rsidRPr="002E4582" w:rsidRDefault="0043572E" w:rsidP="00B70F87">
            <w:pPr>
              <w:rPr>
                <w:rFonts w:ascii="Arial" w:hAnsi="Arial" w:cs="Arial"/>
                <w:lang w:val="en-US" w:eastAsia="es-ES"/>
              </w:rPr>
            </w:pP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D32BE" w14:textId="77777777" w:rsidR="0043572E" w:rsidRPr="002E4582" w:rsidRDefault="0043572E" w:rsidP="00B70F87">
            <w:pPr>
              <w:rPr>
                <w:rFonts w:ascii="Arial" w:hAnsi="Arial" w:cs="Arial"/>
                <w:lang w:val="en-US" w:eastAsia="es-ES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09B22" w14:textId="77777777" w:rsidR="0043572E" w:rsidRPr="002E4582" w:rsidRDefault="0043572E" w:rsidP="00B70F87">
            <w:pPr>
              <w:rPr>
                <w:rFonts w:ascii="Arial" w:hAnsi="Arial" w:cs="Arial"/>
                <w:lang w:val="en-US" w:eastAsia="es-ES"/>
              </w:rPr>
            </w:pPr>
          </w:p>
        </w:tc>
      </w:tr>
      <w:tr w:rsidR="0043572E" w:rsidRPr="002E4582" w14:paraId="44C94B22" w14:textId="77777777" w:rsidTr="00B70F87">
        <w:trPr>
          <w:trHeight w:val="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ABB18" w14:textId="77777777" w:rsidR="0043572E" w:rsidRPr="002E4582" w:rsidRDefault="0043572E" w:rsidP="00B70F87">
            <w:pPr>
              <w:rPr>
                <w:rFonts w:ascii="Arial" w:hAnsi="Arial" w:cs="Arial"/>
                <w:lang w:val="en-US" w:eastAsia="es-ES"/>
              </w:rPr>
            </w:pPr>
            <w:proofErr w:type="spellStart"/>
            <w:r w:rsidRPr="002E4582">
              <w:rPr>
                <w:rFonts w:ascii="Arial" w:hAnsi="Arial" w:cs="Arial"/>
                <w:lang w:val="en-US" w:eastAsia="es-ES"/>
              </w:rPr>
              <w:t>Dirección</w:t>
            </w:r>
            <w:proofErr w:type="spellEnd"/>
            <w:r w:rsidRPr="002E4582">
              <w:rPr>
                <w:rFonts w:ascii="Arial" w:hAnsi="Arial" w:cs="Arial"/>
                <w:lang w:val="en-US" w:eastAsia="es-ES"/>
              </w:rPr>
              <w:t xml:space="preserve"> email</w:t>
            </w:r>
          </w:p>
        </w:tc>
        <w:tc>
          <w:tcPr>
            <w:tcW w:w="27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84FB9" w14:textId="77777777" w:rsidR="0043572E" w:rsidRPr="002E4582" w:rsidRDefault="0043572E" w:rsidP="00B70F87">
            <w:pPr>
              <w:rPr>
                <w:rFonts w:ascii="Arial" w:hAnsi="Arial" w:cs="Arial"/>
                <w:lang w:val="en-US" w:eastAsia="es-ES"/>
              </w:rPr>
            </w:pP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75B66" w14:textId="77777777" w:rsidR="0043572E" w:rsidRPr="002E4582" w:rsidDel="003C7664" w:rsidRDefault="0043572E" w:rsidP="00B70F87">
            <w:pPr>
              <w:rPr>
                <w:rFonts w:ascii="Arial" w:hAnsi="Arial" w:cs="Arial"/>
                <w:lang w:eastAsia="es-ES"/>
              </w:rPr>
            </w:pPr>
            <w:r w:rsidRPr="002E4582">
              <w:rPr>
                <w:rFonts w:ascii="Arial" w:hAnsi="Arial" w:cs="Arial"/>
                <w:lang w:eastAsia="es-ES"/>
              </w:rPr>
              <w:t>URL Web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A472C" w14:textId="77777777" w:rsidR="0043572E" w:rsidRPr="002E4582" w:rsidRDefault="0043572E" w:rsidP="00B70F87">
            <w:pPr>
              <w:rPr>
                <w:rFonts w:ascii="Arial" w:hAnsi="Arial" w:cs="Arial"/>
                <w:lang w:eastAsia="es-ES"/>
              </w:rPr>
            </w:pPr>
          </w:p>
        </w:tc>
      </w:tr>
      <w:tr w:rsidR="0043572E" w:rsidRPr="002E4582" w14:paraId="7DF88B6F" w14:textId="77777777" w:rsidTr="00B70F87">
        <w:trPr>
          <w:trHeight w:val="20"/>
        </w:trPr>
        <w:tc>
          <w:tcPr>
            <w:tcW w:w="514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4439F" w14:textId="77777777" w:rsidR="0043572E" w:rsidRPr="002E4582" w:rsidRDefault="0043572E" w:rsidP="00B70F87">
            <w:pPr>
              <w:rPr>
                <w:rFonts w:ascii="Arial" w:hAnsi="Arial" w:cs="Arial"/>
                <w:lang w:val="en-US" w:eastAsia="es-ES"/>
              </w:rPr>
            </w:pPr>
            <w:r w:rsidRPr="002E4582">
              <w:rPr>
                <w:rFonts w:ascii="Arial" w:hAnsi="Arial" w:cs="Arial"/>
                <w:lang w:val="en-GB" w:eastAsia="es-ES"/>
              </w:rPr>
              <w:t>Open Researcher and Contributor ID (ORCID) (*)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316A9" w14:textId="77777777" w:rsidR="0043572E" w:rsidRPr="002E4582" w:rsidRDefault="0043572E" w:rsidP="00B70F87">
            <w:pPr>
              <w:rPr>
                <w:rFonts w:ascii="Arial" w:hAnsi="Arial" w:cs="Arial"/>
                <w:lang w:val="en-US" w:eastAsia="es-ES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91A73" w14:textId="77777777" w:rsidR="0043572E" w:rsidRPr="002E4582" w:rsidRDefault="0043572E" w:rsidP="00B70F87">
            <w:pPr>
              <w:rPr>
                <w:rFonts w:ascii="Arial" w:hAnsi="Arial" w:cs="Arial"/>
                <w:lang w:val="en-US" w:eastAsia="es-ES"/>
              </w:rPr>
            </w:pPr>
          </w:p>
        </w:tc>
      </w:tr>
    </w:tbl>
    <w:p w14:paraId="430A237A" w14:textId="77777777" w:rsidR="0043572E" w:rsidRPr="002E4582" w:rsidRDefault="0043572E" w:rsidP="0043572E">
      <w:pPr>
        <w:rPr>
          <w:rFonts w:ascii="Arial" w:hAnsi="Arial" w:cs="Arial"/>
          <w:b/>
          <w:lang w:val="en-GB"/>
        </w:rPr>
      </w:pPr>
    </w:p>
    <w:p w14:paraId="76FFC66D" w14:textId="77777777" w:rsidR="0043572E" w:rsidRPr="002E4582" w:rsidRDefault="0043572E" w:rsidP="0043572E">
      <w:pPr>
        <w:rPr>
          <w:rFonts w:ascii="Arial" w:hAnsi="Arial" w:cs="Arial"/>
        </w:rPr>
      </w:pPr>
      <w:r w:rsidRPr="002E4582">
        <w:rPr>
          <w:rFonts w:ascii="Arial" w:hAnsi="Arial" w:cs="Arial"/>
          <w:b/>
        </w:rPr>
        <w:t>A.1. Situación profesional actual</w:t>
      </w:r>
    </w:p>
    <w:tbl>
      <w:tblPr>
        <w:tblW w:w="5084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77"/>
        <w:gridCol w:w="2785"/>
        <w:gridCol w:w="1112"/>
        <w:gridCol w:w="2163"/>
      </w:tblGrid>
      <w:tr w:rsidR="0043572E" w:rsidRPr="002E4582" w14:paraId="3B192EB6" w14:textId="77777777" w:rsidTr="00B70F87">
        <w:trPr>
          <w:trHeight w:val="20"/>
        </w:trPr>
        <w:tc>
          <w:tcPr>
            <w:tcW w:w="1492" w:type="pct"/>
            <w:vAlign w:val="center"/>
          </w:tcPr>
          <w:p w14:paraId="4D6C2BE6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  <w:r w:rsidRPr="002E4582">
              <w:rPr>
                <w:rFonts w:ascii="Arial" w:hAnsi="Arial" w:cs="Arial"/>
                <w:lang w:eastAsia="es-ES"/>
              </w:rPr>
              <w:t>Puesto</w:t>
            </w:r>
          </w:p>
        </w:tc>
        <w:tc>
          <w:tcPr>
            <w:tcW w:w="3508" w:type="pct"/>
            <w:gridSpan w:val="3"/>
            <w:vAlign w:val="center"/>
          </w:tcPr>
          <w:p w14:paraId="49DCEA66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</w:p>
        </w:tc>
      </w:tr>
      <w:tr w:rsidR="0043572E" w:rsidRPr="002E4582" w14:paraId="7749E6A2" w14:textId="77777777" w:rsidTr="00B70F87">
        <w:trPr>
          <w:trHeight w:val="285"/>
        </w:trPr>
        <w:tc>
          <w:tcPr>
            <w:tcW w:w="1492" w:type="pct"/>
            <w:vAlign w:val="center"/>
          </w:tcPr>
          <w:p w14:paraId="5021C5EC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  <w:r w:rsidRPr="002E4582">
              <w:rPr>
                <w:rFonts w:ascii="Arial" w:hAnsi="Arial" w:cs="Arial"/>
                <w:lang w:eastAsia="es-ES"/>
              </w:rPr>
              <w:t>Fecha inicio</w:t>
            </w:r>
          </w:p>
        </w:tc>
        <w:tc>
          <w:tcPr>
            <w:tcW w:w="3508" w:type="pct"/>
            <w:gridSpan w:val="3"/>
            <w:vAlign w:val="center"/>
          </w:tcPr>
          <w:p w14:paraId="3AB2C55A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</w:p>
        </w:tc>
      </w:tr>
      <w:tr w:rsidR="0043572E" w:rsidRPr="002E4582" w14:paraId="01DEC697" w14:textId="77777777" w:rsidTr="00B70F87">
        <w:trPr>
          <w:trHeight w:val="20"/>
        </w:trPr>
        <w:tc>
          <w:tcPr>
            <w:tcW w:w="1492" w:type="pct"/>
            <w:vAlign w:val="center"/>
          </w:tcPr>
          <w:p w14:paraId="6921C5FE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  <w:r w:rsidRPr="002E4582">
              <w:rPr>
                <w:rFonts w:ascii="Arial" w:hAnsi="Arial" w:cs="Arial"/>
                <w:lang w:eastAsia="es-ES"/>
              </w:rPr>
              <w:t>Organismo</w:t>
            </w:r>
            <w:r w:rsidRPr="002E4582">
              <w:rPr>
                <w:rFonts w:ascii="Arial" w:hAnsi="Arial" w:cs="Arial"/>
                <w:lang w:val="en-GB" w:eastAsia="es-ES"/>
              </w:rPr>
              <w:t xml:space="preserve">/ </w:t>
            </w:r>
            <w:r w:rsidRPr="002E4582">
              <w:rPr>
                <w:rFonts w:ascii="Arial" w:hAnsi="Arial" w:cs="Arial"/>
                <w:lang w:eastAsia="es-ES"/>
              </w:rPr>
              <w:t>Institución</w:t>
            </w:r>
          </w:p>
        </w:tc>
        <w:tc>
          <w:tcPr>
            <w:tcW w:w="3508" w:type="pct"/>
            <w:gridSpan w:val="3"/>
            <w:vAlign w:val="center"/>
          </w:tcPr>
          <w:p w14:paraId="4FB585E7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</w:p>
        </w:tc>
      </w:tr>
      <w:tr w:rsidR="0043572E" w:rsidRPr="002E4582" w14:paraId="1C9FB884" w14:textId="77777777" w:rsidTr="00B70F87">
        <w:trPr>
          <w:trHeight w:val="20"/>
        </w:trPr>
        <w:tc>
          <w:tcPr>
            <w:tcW w:w="1492" w:type="pct"/>
            <w:vAlign w:val="center"/>
          </w:tcPr>
          <w:p w14:paraId="5A752FE6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  <w:r w:rsidRPr="002E4582">
              <w:rPr>
                <w:rFonts w:ascii="Arial" w:hAnsi="Arial" w:cs="Arial"/>
                <w:lang w:eastAsia="es-ES"/>
              </w:rPr>
              <w:t>Departamento</w:t>
            </w:r>
            <w:r w:rsidRPr="002E4582">
              <w:rPr>
                <w:rFonts w:ascii="Arial" w:hAnsi="Arial" w:cs="Arial"/>
                <w:lang w:val="en-GB" w:eastAsia="es-ES"/>
              </w:rPr>
              <w:t>/ Centro</w:t>
            </w:r>
          </w:p>
        </w:tc>
        <w:tc>
          <w:tcPr>
            <w:tcW w:w="3508" w:type="pct"/>
            <w:gridSpan w:val="3"/>
          </w:tcPr>
          <w:p w14:paraId="5CBB685E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</w:p>
        </w:tc>
      </w:tr>
      <w:tr w:rsidR="0043572E" w:rsidRPr="002E4582" w14:paraId="6E1BCA71" w14:textId="77777777" w:rsidTr="00B70F87">
        <w:trPr>
          <w:trHeight w:val="20"/>
        </w:trPr>
        <w:tc>
          <w:tcPr>
            <w:tcW w:w="1492" w:type="pct"/>
            <w:vAlign w:val="center"/>
          </w:tcPr>
          <w:p w14:paraId="367655AD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  <w:r w:rsidRPr="002E4582">
              <w:rPr>
                <w:rFonts w:ascii="Arial" w:hAnsi="Arial" w:cs="Arial"/>
                <w:lang w:val="en-GB" w:eastAsia="es-ES"/>
              </w:rPr>
              <w:t>País</w:t>
            </w:r>
          </w:p>
        </w:tc>
        <w:tc>
          <w:tcPr>
            <w:tcW w:w="1612" w:type="pct"/>
          </w:tcPr>
          <w:p w14:paraId="74C1B0C0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</w:p>
        </w:tc>
        <w:tc>
          <w:tcPr>
            <w:tcW w:w="644" w:type="pct"/>
          </w:tcPr>
          <w:p w14:paraId="45A6ACF6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  <w:r w:rsidRPr="002E4582">
              <w:rPr>
                <w:rFonts w:ascii="Arial" w:hAnsi="Arial" w:cs="Arial"/>
                <w:lang w:eastAsia="es-ES"/>
              </w:rPr>
              <w:t>Teléfono</w:t>
            </w:r>
          </w:p>
        </w:tc>
        <w:tc>
          <w:tcPr>
            <w:tcW w:w="1252" w:type="pct"/>
          </w:tcPr>
          <w:p w14:paraId="264632E9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</w:p>
        </w:tc>
      </w:tr>
      <w:tr w:rsidR="0043572E" w:rsidRPr="002E4582" w14:paraId="7CDDF25C" w14:textId="77777777" w:rsidTr="00B70F87">
        <w:trPr>
          <w:trHeight w:val="20"/>
        </w:trPr>
        <w:tc>
          <w:tcPr>
            <w:tcW w:w="1492" w:type="pct"/>
            <w:vAlign w:val="center"/>
          </w:tcPr>
          <w:p w14:paraId="3B323AED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  <w:r w:rsidRPr="002E4582">
              <w:rPr>
                <w:rFonts w:ascii="Arial" w:hAnsi="Arial" w:cs="Arial"/>
                <w:lang w:val="en-GB" w:eastAsia="es-ES"/>
              </w:rPr>
              <w:t>Palabras clave</w:t>
            </w:r>
          </w:p>
        </w:tc>
        <w:tc>
          <w:tcPr>
            <w:tcW w:w="3508" w:type="pct"/>
            <w:gridSpan w:val="3"/>
          </w:tcPr>
          <w:p w14:paraId="110B62E7" w14:textId="77777777" w:rsidR="0043572E" w:rsidRPr="002E4582" w:rsidRDefault="0043572E" w:rsidP="00B70F87">
            <w:pPr>
              <w:jc w:val="both"/>
              <w:rPr>
                <w:rFonts w:ascii="Arial" w:hAnsi="Arial" w:cs="Arial"/>
                <w:lang w:val="en-GB" w:eastAsia="es-ES"/>
              </w:rPr>
            </w:pPr>
          </w:p>
        </w:tc>
      </w:tr>
    </w:tbl>
    <w:p w14:paraId="69A7A755" w14:textId="77777777" w:rsidR="0043572E" w:rsidRPr="002E4582" w:rsidRDefault="0043572E" w:rsidP="0043572E">
      <w:pPr>
        <w:jc w:val="both"/>
        <w:rPr>
          <w:rFonts w:ascii="Arial" w:hAnsi="Arial" w:cs="Arial"/>
          <w:i/>
          <w:sz w:val="18"/>
          <w:szCs w:val="18"/>
          <w:lang w:eastAsia="es-ES"/>
        </w:rPr>
      </w:pPr>
    </w:p>
    <w:p w14:paraId="5FCB6814" w14:textId="77777777" w:rsidR="0043572E" w:rsidRPr="002E4582" w:rsidRDefault="0043572E" w:rsidP="0043572E">
      <w:pPr>
        <w:ind w:right="-710"/>
        <w:rPr>
          <w:rFonts w:ascii="Arial" w:hAnsi="Arial" w:cs="Arial"/>
          <w:b/>
          <w:lang w:val="nb-NO"/>
        </w:rPr>
      </w:pPr>
      <w:r w:rsidRPr="002E4582">
        <w:rPr>
          <w:rFonts w:ascii="Arial" w:hAnsi="Arial" w:cs="Arial"/>
          <w:b/>
        </w:rPr>
        <w:t xml:space="preserve">A.2. </w:t>
      </w:r>
      <w:r w:rsidRPr="002E4582">
        <w:rPr>
          <w:rFonts w:ascii="Arial" w:hAnsi="Arial" w:cs="Arial"/>
          <w:b/>
          <w:lang w:val="nb-NO"/>
        </w:rPr>
        <w:t xml:space="preserve">Situación profesional anterior </w:t>
      </w:r>
    </w:p>
    <w:p w14:paraId="1964BF4E" w14:textId="77777777" w:rsidR="0043572E" w:rsidRPr="002E4582" w:rsidRDefault="0043572E" w:rsidP="0043572E">
      <w:pPr>
        <w:ind w:right="-710"/>
        <w:rPr>
          <w:rFonts w:ascii="Arial" w:hAnsi="Arial" w:cs="Arial"/>
          <w:i/>
        </w:rPr>
      </w:pPr>
    </w:p>
    <w:tbl>
      <w:tblPr>
        <w:tblStyle w:val="Tablaconcuadrcula1"/>
        <w:tblW w:w="9214" w:type="dxa"/>
        <w:tblInd w:w="-5" w:type="dxa"/>
        <w:tblLook w:val="04A0" w:firstRow="1" w:lastRow="0" w:firstColumn="1" w:lastColumn="0" w:noHBand="0" w:noVBand="1"/>
      </w:tblPr>
      <w:tblGrid>
        <w:gridCol w:w="1531"/>
        <w:gridCol w:w="7683"/>
      </w:tblGrid>
      <w:tr w:rsidR="0043572E" w:rsidRPr="002E4582" w14:paraId="3164BAD8" w14:textId="77777777" w:rsidTr="00B70F87">
        <w:tc>
          <w:tcPr>
            <w:tcW w:w="1531" w:type="dxa"/>
            <w:vAlign w:val="center"/>
          </w:tcPr>
          <w:p w14:paraId="490BC65D" w14:textId="77777777" w:rsidR="0043572E" w:rsidRPr="002E4582" w:rsidRDefault="0043572E" w:rsidP="00B70F87">
            <w:pPr>
              <w:rPr>
                <w:rFonts w:ascii="Arial" w:hAnsi="Arial" w:cs="Arial"/>
                <w:b/>
                <w:lang w:val="en-GB"/>
              </w:rPr>
            </w:pPr>
            <w:r w:rsidRPr="002E4582">
              <w:rPr>
                <w:rFonts w:ascii="Arial" w:hAnsi="Arial" w:cs="Arial"/>
                <w:b/>
              </w:rPr>
              <w:t>Periodo</w:t>
            </w:r>
          </w:p>
        </w:tc>
        <w:tc>
          <w:tcPr>
            <w:tcW w:w="7683" w:type="dxa"/>
            <w:vAlign w:val="center"/>
          </w:tcPr>
          <w:p w14:paraId="63C5AC02" w14:textId="77777777" w:rsidR="0043572E" w:rsidRPr="002E4582" w:rsidRDefault="0043572E" w:rsidP="00B70F87">
            <w:pPr>
              <w:jc w:val="center"/>
              <w:rPr>
                <w:rFonts w:ascii="Arial" w:hAnsi="Arial" w:cs="Arial"/>
                <w:b/>
              </w:rPr>
            </w:pPr>
            <w:r w:rsidRPr="002E4582">
              <w:rPr>
                <w:rFonts w:ascii="Arial" w:hAnsi="Arial" w:cs="Arial"/>
                <w:b/>
              </w:rPr>
              <w:t xml:space="preserve">Puesto/ Institución/ País / </w:t>
            </w:r>
          </w:p>
        </w:tc>
      </w:tr>
      <w:tr w:rsidR="0043572E" w:rsidRPr="002E4582" w14:paraId="623E3221" w14:textId="77777777" w:rsidTr="00B70F87">
        <w:tc>
          <w:tcPr>
            <w:tcW w:w="1531" w:type="dxa"/>
          </w:tcPr>
          <w:p w14:paraId="0060BC73" w14:textId="77777777" w:rsidR="0043572E" w:rsidRPr="002E4582" w:rsidRDefault="0043572E" w:rsidP="00B70F87">
            <w:pPr>
              <w:rPr>
                <w:rFonts w:ascii="Arial" w:hAnsi="Arial" w:cs="Arial"/>
                <w:lang w:val="en-GB"/>
              </w:rPr>
            </w:pPr>
            <w:proofErr w:type="spellStart"/>
            <w:r w:rsidRPr="002E4582">
              <w:rPr>
                <w:rFonts w:ascii="Arial" w:hAnsi="Arial" w:cs="Arial"/>
                <w:lang w:val="en-GB"/>
              </w:rPr>
              <w:t>xxxx-xxxx</w:t>
            </w:r>
            <w:proofErr w:type="spellEnd"/>
          </w:p>
        </w:tc>
        <w:tc>
          <w:tcPr>
            <w:tcW w:w="7683" w:type="dxa"/>
          </w:tcPr>
          <w:p w14:paraId="1A2A424D" w14:textId="77777777" w:rsidR="0043572E" w:rsidRPr="002E4582" w:rsidRDefault="0043572E" w:rsidP="00B70F87">
            <w:pPr>
              <w:rPr>
                <w:rFonts w:ascii="Arial" w:hAnsi="Arial" w:cs="Arial"/>
              </w:rPr>
            </w:pPr>
          </w:p>
        </w:tc>
      </w:tr>
      <w:tr w:rsidR="0043572E" w:rsidRPr="002E4582" w14:paraId="239372F4" w14:textId="77777777" w:rsidTr="00B70F87">
        <w:tc>
          <w:tcPr>
            <w:tcW w:w="1531" w:type="dxa"/>
          </w:tcPr>
          <w:p w14:paraId="07160001" w14:textId="77777777" w:rsidR="0043572E" w:rsidRPr="002E4582" w:rsidRDefault="0043572E" w:rsidP="00B70F87">
            <w:pPr>
              <w:rPr>
                <w:rFonts w:ascii="Arial" w:hAnsi="Arial" w:cs="Arial"/>
                <w:lang w:val="en-GB"/>
              </w:rPr>
            </w:pPr>
            <w:proofErr w:type="spellStart"/>
            <w:r w:rsidRPr="002E4582">
              <w:rPr>
                <w:rFonts w:ascii="Arial" w:hAnsi="Arial" w:cs="Arial"/>
                <w:lang w:val="en-GB"/>
              </w:rPr>
              <w:t>yyyy-yyyy</w:t>
            </w:r>
            <w:proofErr w:type="spellEnd"/>
          </w:p>
        </w:tc>
        <w:tc>
          <w:tcPr>
            <w:tcW w:w="7683" w:type="dxa"/>
          </w:tcPr>
          <w:p w14:paraId="720ACE26" w14:textId="77777777" w:rsidR="0043572E" w:rsidRPr="002E4582" w:rsidRDefault="0043572E" w:rsidP="00B70F87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6AADCAE3" w14:textId="77777777" w:rsidR="0043572E" w:rsidRPr="002E4582" w:rsidRDefault="0043572E" w:rsidP="0043572E">
      <w:pPr>
        <w:rPr>
          <w:rFonts w:ascii="Arial" w:hAnsi="Arial" w:cs="Arial"/>
          <w:b/>
          <w:sz w:val="20"/>
          <w:szCs w:val="20"/>
        </w:rPr>
      </w:pPr>
      <w:r w:rsidRPr="002E4582">
        <w:rPr>
          <w:rFonts w:asciiTheme="minorHAnsi" w:hAnsiTheme="minorHAnsi"/>
          <w:i/>
          <w:sz w:val="20"/>
          <w:szCs w:val="20"/>
        </w:rPr>
        <w:t>(Incorporar todas las filas que sean necesarias)</w:t>
      </w:r>
    </w:p>
    <w:p w14:paraId="284D54E9" w14:textId="77777777" w:rsidR="0043572E" w:rsidRPr="002E4582" w:rsidRDefault="0043572E" w:rsidP="0043572E">
      <w:pPr>
        <w:pStyle w:val="Prrafodelista"/>
        <w:ind w:left="0"/>
        <w:jc w:val="both"/>
        <w:rPr>
          <w:rFonts w:ascii="Arial" w:hAnsi="Arial" w:cs="Arial"/>
          <w:b/>
        </w:rPr>
      </w:pPr>
    </w:p>
    <w:p w14:paraId="39BF3E72" w14:textId="77777777" w:rsidR="0043572E" w:rsidRPr="002E4582" w:rsidRDefault="0043572E" w:rsidP="0043572E">
      <w:pPr>
        <w:ind w:right="-710"/>
        <w:rPr>
          <w:rFonts w:ascii="Arial" w:hAnsi="Arial" w:cs="Arial"/>
          <w:b/>
        </w:rPr>
      </w:pPr>
      <w:r w:rsidRPr="002E4582">
        <w:rPr>
          <w:rFonts w:ascii="Arial" w:hAnsi="Arial" w:cs="Arial"/>
          <w:b/>
        </w:rPr>
        <w:t xml:space="preserve">A.3. Formación Académica </w:t>
      </w:r>
    </w:p>
    <w:p w14:paraId="78CB600C" w14:textId="77777777" w:rsidR="0043572E" w:rsidRPr="002E4582" w:rsidRDefault="0043572E" w:rsidP="0043572E">
      <w:pPr>
        <w:ind w:right="-710"/>
        <w:rPr>
          <w:rFonts w:ascii="Arial" w:hAnsi="Arial" w:cs="Arial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34"/>
        <w:gridCol w:w="4380"/>
        <w:gridCol w:w="1180"/>
      </w:tblGrid>
      <w:tr w:rsidR="0043572E" w:rsidRPr="002E4582" w14:paraId="15B4843B" w14:textId="77777777" w:rsidTr="00B70F87">
        <w:tc>
          <w:tcPr>
            <w:tcW w:w="3020" w:type="dxa"/>
          </w:tcPr>
          <w:p w14:paraId="2D3094E3" w14:textId="77777777" w:rsidR="0043572E" w:rsidRPr="002E4582" w:rsidRDefault="0043572E" w:rsidP="00B70F87">
            <w:pPr>
              <w:ind w:right="-710"/>
              <w:rPr>
                <w:rFonts w:ascii="Arial" w:hAnsi="Arial" w:cs="Arial"/>
                <w:b/>
                <w:lang w:val="nb-NO"/>
              </w:rPr>
            </w:pPr>
            <w:r w:rsidRPr="002E4582">
              <w:rPr>
                <w:rFonts w:ascii="Arial" w:hAnsi="Arial" w:cs="Arial"/>
                <w:b/>
                <w:lang w:val="nb-NO"/>
              </w:rPr>
              <w:t>Grado/Master/Tesis</w:t>
            </w:r>
          </w:p>
        </w:tc>
        <w:tc>
          <w:tcPr>
            <w:tcW w:w="4772" w:type="dxa"/>
          </w:tcPr>
          <w:p w14:paraId="3BCC8AED" w14:textId="77777777" w:rsidR="0043572E" w:rsidRPr="002E4582" w:rsidRDefault="0043572E" w:rsidP="00B70F87">
            <w:pPr>
              <w:ind w:right="-710"/>
              <w:rPr>
                <w:rFonts w:ascii="Arial" w:hAnsi="Arial" w:cs="Arial"/>
                <w:b/>
                <w:lang w:val="nb-NO"/>
              </w:rPr>
            </w:pPr>
            <w:r w:rsidRPr="002E4582">
              <w:rPr>
                <w:rFonts w:ascii="Arial" w:hAnsi="Arial" w:cs="Arial"/>
                <w:b/>
                <w:lang w:val="nb-NO"/>
              </w:rPr>
              <w:t>Universidad/Pais</w:t>
            </w:r>
          </w:p>
        </w:tc>
        <w:tc>
          <w:tcPr>
            <w:tcW w:w="1268" w:type="dxa"/>
          </w:tcPr>
          <w:p w14:paraId="30FA845C" w14:textId="77777777" w:rsidR="0043572E" w:rsidRPr="002E4582" w:rsidRDefault="0043572E" w:rsidP="00B70F87">
            <w:pPr>
              <w:ind w:right="-710"/>
              <w:rPr>
                <w:rFonts w:ascii="Arial" w:hAnsi="Arial" w:cs="Arial"/>
                <w:b/>
                <w:lang w:val="nb-NO"/>
              </w:rPr>
            </w:pPr>
            <w:r w:rsidRPr="002E4582">
              <w:rPr>
                <w:rFonts w:ascii="Arial" w:hAnsi="Arial" w:cs="Arial"/>
                <w:b/>
                <w:lang w:val="nb-NO"/>
              </w:rPr>
              <w:t>Año</w:t>
            </w:r>
          </w:p>
        </w:tc>
      </w:tr>
      <w:tr w:rsidR="0043572E" w:rsidRPr="002E4582" w14:paraId="3FEA11D3" w14:textId="77777777" w:rsidTr="00B70F87">
        <w:tc>
          <w:tcPr>
            <w:tcW w:w="3020" w:type="dxa"/>
          </w:tcPr>
          <w:p w14:paraId="494197DC" w14:textId="77777777" w:rsidR="0043572E" w:rsidRPr="002E4582" w:rsidRDefault="0043572E" w:rsidP="00B70F87">
            <w:pPr>
              <w:ind w:right="-710"/>
              <w:rPr>
                <w:rFonts w:ascii="Arial" w:hAnsi="Arial" w:cs="Arial"/>
                <w:b/>
                <w:lang w:val="nb-NO"/>
              </w:rPr>
            </w:pPr>
          </w:p>
        </w:tc>
        <w:tc>
          <w:tcPr>
            <w:tcW w:w="4772" w:type="dxa"/>
          </w:tcPr>
          <w:p w14:paraId="746BB73F" w14:textId="77777777" w:rsidR="0043572E" w:rsidRPr="002E4582" w:rsidRDefault="0043572E" w:rsidP="00B70F87">
            <w:pPr>
              <w:ind w:right="-710"/>
              <w:rPr>
                <w:rFonts w:ascii="Arial" w:hAnsi="Arial" w:cs="Arial"/>
                <w:b/>
                <w:lang w:val="nb-NO"/>
              </w:rPr>
            </w:pPr>
          </w:p>
        </w:tc>
        <w:tc>
          <w:tcPr>
            <w:tcW w:w="1268" w:type="dxa"/>
          </w:tcPr>
          <w:p w14:paraId="6361F467" w14:textId="77777777" w:rsidR="0043572E" w:rsidRPr="002E4582" w:rsidRDefault="0043572E" w:rsidP="00B70F87">
            <w:pPr>
              <w:ind w:right="-710"/>
              <w:rPr>
                <w:rFonts w:ascii="Arial" w:hAnsi="Arial" w:cs="Arial"/>
                <w:b/>
                <w:lang w:val="nb-NO"/>
              </w:rPr>
            </w:pPr>
          </w:p>
        </w:tc>
      </w:tr>
      <w:tr w:rsidR="0043572E" w:rsidRPr="002E4582" w14:paraId="089F1BA7" w14:textId="77777777" w:rsidTr="00B70F87">
        <w:tc>
          <w:tcPr>
            <w:tcW w:w="3020" w:type="dxa"/>
          </w:tcPr>
          <w:p w14:paraId="11BA8F8A" w14:textId="77777777" w:rsidR="0043572E" w:rsidRPr="002E4582" w:rsidRDefault="0043572E" w:rsidP="00B70F87">
            <w:pPr>
              <w:ind w:right="-710"/>
              <w:rPr>
                <w:rFonts w:ascii="Arial" w:hAnsi="Arial" w:cs="Arial"/>
                <w:b/>
                <w:lang w:val="nb-NO"/>
              </w:rPr>
            </w:pPr>
          </w:p>
        </w:tc>
        <w:tc>
          <w:tcPr>
            <w:tcW w:w="4772" w:type="dxa"/>
          </w:tcPr>
          <w:p w14:paraId="3D216A57" w14:textId="77777777" w:rsidR="0043572E" w:rsidRPr="002E4582" w:rsidRDefault="0043572E" w:rsidP="00B70F87">
            <w:pPr>
              <w:ind w:right="-710"/>
              <w:rPr>
                <w:rFonts w:ascii="Arial" w:hAnsi="Arial" w:cs="Arial"/>
                <w:b/>
                <w:lang w:val="nb-NO"/>
              </w:rPr>
            </w:pPr>
          </w:p>
        </w:tc>
        <w:tc>
          <w:tcPr>
            <w:tcW w:w="1268" w:type="dxa"/>
          </w:tcPr>
          <w:p w14:paraId="45F950D7" w14:textId="77777777" w:rsidR="0043572E" w:rsidRPr="002E4582" w:rsidRDefault="0043572E" w:rsidP="00B70F87">
            <w:pPr>
              <w:ind w:right="-710"/>
              <w:rPr>
                <w:rFonts w:ascii="Arial" w:hAnsi="Arial" w:cs="Arial"/>
                <w:b/>
                <w:lang w:val="nb-NO"/>
              </w:rPr>
            </w:pPr>
          </w:p>
        </w:tc>
      </w:tr>
    </w:tbl>
    <w:p w14:paraId="5AF49D73" w14:textId="77777777" w:rsidR="0043572E" w:rsidRPr="002E4582" w:rsidRDefault="0043572E" w:rsidP="0043572E">
      <w:pPr>
        <w:rPr>
          <w:rFonts w:ascii="Arial" w:hAnsi="Arial" w:cs="Arial"/>
          <w:b/>
          <w:sz w:val="20"/>
          <w:szCs w:val="20"/>
        </w:rPr>
      </w:pPr>
      <w:r w:rsidRPr="002E4582">
        <w:rPr>
          <w:rFonts w:asciiTheme="minorHAnsi" w:hAnsiTheme="minorHAnsi"/>
          <w:i/>
          <w:sz w:val="20"/>
          <w:szCs w:val="20"/>
        </w:rPr>
        <w:t xml:space="preserve"> (Incorporar todas las filas que sean necesarias)</w:t>
      </w:r>
    </w:p>
    <w:p w14:paraId="75491F10" w14:textId="77777777" w:rsidR="0043572E" w:rsidRPr="002E4582" w:rsidRDefault="0043572E" w:rsidP="0043572E">
      <w:pPr>
        <w:pStyle w:val="Prrafodelista"/>
        <w:ind w:left="0"/>
        <w:jc w:val="both"/>
        <w:rPr>
          <w:rFonts w:ascii="Arial" w:hAnsi="Arial" w:cs="Arial"/>
          <w:b/>
        </w:rPr>
      </w:pPr>
    </w:p>
    <w:p w14:paraId="1139A44C" w14:textId="77777777" w:rsidR="0043572E" w:rsidRPr="002E4582" w:rsidRDefault="0043572E" w:rsidP="0043572E">
      <w:pPr>
        <w:pStyle w:val="Prrafodelista"/>
        <w:ind w:left="0"/>
        <w:jc w:val="both"/>
        <w:rPr>
          <w:rFonts w:ascii="Arial" w:hAnsi="Arial" w:cs="Arial"/>
          <w:i/>
        </w:rPr>
      </w:pPr>
      <w:r w:rsidRPr="002E4582">
        <w:rPr>
          <w:rFonts w:ascii="Arial" w:hAnsi="Arial" w:cs="Arial"/>
          <w:b/>
        </w:rPr>
        <w:t xml:space="preserve">Parte B. RESUMEN DEL CV </w:t>
      </w:r>
      <w:r w:rsidRPr="002E4582">
        <w:rPr>
          <w:rFonts w:ascii="Arial" w:hAnsi="Arial" w:cs="Arial"/>
          <w:i/>
        </w:rPr>
        <w:t xml:space="preserve">(máx. 5000 caracteres, incluyendo espacios) </w:t>
      </w:r>
    </w:p>
    <w:p w14:paraId="6B60B845" w14:textId="77777777" w:rsidR="0043572E" w:rsidRPr="002E4582" w:rsidRDefault="0043572E" w:rsidP="0043572E">
      <w:pPr>
        <w:jc w:val="both"/>
        <w:rPr>
          <w:rFonts w:ascii="Arial" w:hAnsi="Arial" w:cs="Arial"/>
          <w:b/>
        </w:rPr>
      </w:pPr>
    </w:p>
    <w:p w14:paraId="788A25E6" w14:textId="77777777" w:rsidR="0043572E" w:rsidRPr="002E4582" w:rsidRDefault="0043572E" w:rsidP="0043572E">
      <w:pPr>
        <w:spacing w:after="120"/>
        <w:jc w:val="both"/>
        <w:rPr>
          <w:rFonts w:ascii="Arial" w:hAnsi="Arial" w:cs="Arial"/>
          <w:b/>
          <w:i/>
        </w:rPr>
      </w:pPr>
      <w:r w:rsidRPr="002E4582">
        <w:rPr>
          <w:rFonts w:ascii="Arial" w:hAnsi="Arial" w:cs="Arial"/>
          <w:b/>
        </w:rPr>
        <w:t>Parte C. LISTADO DE APORTACIONES MÁS RELEVANTES (últimos 10 años)-</w:t>
      </w:r>
      <w:r w:rsidRPr="002E4582">
        <w:rPr>
          <w:rFonts w:ascii="Arial" w:hAnsi="Arial" w:cs="Arial"/>
          <w:i/>
        </w:rPr>
        <w:t>.</w:t>
      </w:r>
    </w:p>
    <w:p w14:paraId="66DCEC0D" w14:textId="77777777" w:rsidR="0043572E" w:rsidRPr="002C1F38" w:rsidRDefault="0043572E" w:rsidP="0043572E">
      <w:pPr>
        <w:pStyle w:val="Prrafodelista"/>
        <w:numPr>
          <w:ilvl w:val="0"/>
          <w:numId w:val="7"/>
        </w:numPr>
        <w:spacing w:after="200" w:line="276" w:lineRule="auto"/>
        <w:ind w:left="0"/>
        <w:rPr>
          <w:rFonts w:ascii="Arial" w:hAnsi="Arial" w:cs="Arial"/>
        </w:rPr>
      </w:pPr>
      <w:r w:rsidRPr="002E4582">
        <w:rPr>
          <w:rFonts w:ascii="Arial" w:hAnsi="Arial" w:cs="Arial"/>
          <w:b/>
        </w:rPr>
        <w:t xml:space="preserve">C.1. Publicaciones más importantes en libros y revistas con “peer </w:t>
      </w:r>
      <w:proofErr w:type="spellStart"/>
      <w:r w:rsidRPr="002E4582">
        <w:rPr>
          <w:rFonts w:ascii="Arial" w:hAnsi="Arial" w:cs="Arial"/>
          <w:b/>
        </w:rPr>
        <w:t>review</w:t>
      </w:r>
      <w:proofErr w:type="spellEnd"/>
      <w:r>
        <w:rPr>
          <w:rFonts w:ascii="Arial" w:hAnsi="Arial" w:cs="Arial"/>
          <w:b/>
        </w:rPr>
        <w:t>”</w:t>
      </w:r>
      <w:r w:rsidRPr="002E4582">
        <w:rPr>
          <w:rFonts w:ascii="Arial" w:hAnsi="Arial" w:cs="Arial"/>
          <w:b/>
        </w:rPr>
        <w:t xml:space="preserve"> </w:t>
      </w:r>
    </w:p>
    <w:p w14:paraId="4458A688" w14:textId="77777777" w:rsidR="0043572E" w:rsidRPr="002E4582" w:rsidRDefault="0043572E" w:rsidP="0043572E">
      <w:pPr>
        <w:pStyle w:val="Prrafodelista"/>
        <w:numPr>
          <w:ilvl w:val="0"/>
          <w:numId w:val="7"/>
        </w:numPr>
        <w:spacing w:after="200" w:line="276" w:lineRule="auto"/>
        <w:ind w:left="0"/>
        <w:jc w:val="both"/>
        <w:rPr>
          <w:rFonts w:ascii="Arial" w:hAnsi="Arial" w:cs="Arial"/>
        </w:rPr>
      </w:pPr>
      <w:r w:rsidRPr="002E4582">
        <w:rPr>
          <w:rFonts w:ascii="Arial" w:hAnsi="Arial" w:cs="Arial"/>
          <w:i/>
        </w:rPr>
        <w:lastRenderedPageBreak/>
        <w:t>(Para cada publicación científica: referencia completa de la publicación indicado el cuartil de revista y/o calidad de la editorial en caso de libro</w:t>
      </w:r>
      <w:r>
        <w:rPr>
          <w:rFonts w:ascii="Arial" w:hAnsi="Arial" w:cs="Arial"/>
          <w:i/>
        </w:rPr>
        <w:t>, monografía y/o capítulo de libro</w:t>
      </w:r>
      <w:r w:rsidRPr="002E4582">
        <w:rPr>
          <w:rFonts w:ascii="Arial" w:hAnsi="Arial" w:cs="Arial"/>
          <w:i/>
        </w:rPr>
        <w:t>, base de datos donde está indexada y año de publicación)</w:t>
      </w:r>
    </w:p>
    <w:p w14:paraId="17F99A42" w14:textId="77777777" w:rsidR="0043572E" w:rsidRPr="002E4582" w:rsidRDefault="0043572E" w:rsidP="0043572E">
      <w:pPr>
        <w:pStyle w:val="Prrafodelista"/>
        <w:numPr>
          <w:ilvl w:val="0"/>
          <w:numId w:val="7"/>
        </w:numPr>
        <w:spacing w:after="200" w:line="276" w:lineRule="auto"/>
        <w:ind w:left="0"/>
        <w:rPr>
          <w:rFonts w:ascii="Arial" w:hAnsi="Arial" w:cs="Arial"/>
        </w:rPr>
      </w:pPr>
      <w:r w:rsidRPr="002E4582">
        <w:rPr>
          <w:rFonts w:ascii="Arial" w:hAnsi="Arial" w:cs="Arial"/>
          <w:i/>
        </w:rPr>
        <w:t>AC: autor de correspondencia; (nº x / nº y): posición / autores totales</w:t>
      </w:r>
    </w:p>
    <w:p w14:paraId="5D9F8A33" w14:textId="77777777" w:rsidR="0043572E" w:rsidRDefault="0043572E" w:rsidP="0043572E">
      <w:pPr>
        <w:spacing w:after="120"/>
        <w:rPr>
          <w:rFonts w:ascii="Arial" w:hAnsi="Arial" w:cs="Arial"/>
          <w:i/>
          <w:noProof/>
          <w:lang w:val="es-ES_tradnl" w:eastAsia="es-ES"/>
        </w:rPr>
      </w:pPr>
      <w:r w:rsidRPr="002E4582">
        <w:rPr>
          <w:rFonts w:ascii="Arial" w:hAnsi="Arial" w:cs="Arial"/>
          <w:b/>
        </w:rPr>
        <w:t xml:space="preserve">C.2. </w:t>
      </w:r>
      <w:r w:rsidRPr="002E4582">
        <w:rPr>
          <w:rFonts w:ascii="Arial" w:hAnsi="Arial" w:cs="Arial"/>
          <w:b/>
          <w:noProof/>
          <w:lang w:val="es-ES_tradnl" w:eastAsia="es-ES"/>
        </w:rPr>
        <w:t xml:space="preserve">Proyectos en los que ha participado, </w:t>
      </w:r>
      <w:r w:rsidRPr="002E4582">
        <w:rPr>
          <w:rFonts w:ascii="Arial" w:hAnsi="Arial" w:cs="Arial"/>
          <w:i/>
          <w:noProof/>
          <w:lang w:val="es-ES_tradnl" w:eastAsia="es-ES"/>
        </w:rPr>
        <w:t xml:space="preserve">indicando su contribución personal. </w:t>
      </w:r>
    </w:p>
    <w:p w14:paraId="4C85B785" w14:textId="77777777" w:rsidR="0043572E" w:rsidRPr="002E4582" w:rsidRDefault="0043572E" w:rsidP="0043572E">
      <w:pPr>
        <w:spacing w:after="120"/>
        <w:jc w:val="both"/>
        <w:rPr>
          <w:rFonts w:ascii="Arial" w:hAnsi="Arial" w:cs="Arial"/>
          <w:b/>
        </w:rPr>
      </w:pPr>
      <w:r w:rsidRPr="002E4582">
        <w:rPr>
          <w:rFonts w:ascii="Arial" w:hAnsi="Arial" w:cs="Arial"/>
          <w:i/>
          <w:noProof/>
          <w:lang w:val="es-ES_tradnl" w:eastAsia="es-ES"/>
        </w:rPr>
        <w:t>(Para cada Proyecto indicar: Título; Convocatoria Entidad Financiadora; Fechas y duración; Investigador Principal; Financiación; tu rol  (equipo investigador/equipo de trabajo/investigador principal).</w:t>
      </w:r>
    </w:p>
    <w:p w14:paraId="6D65242B" w14:textId="77777777" w:rsidR="0043572E" w:rsidRPr="0043572E" w:rsidRDefault="0043572E" w:rsidP="0043572E"/>
    <w:sectPr w:rsidR="0043572E" w:rsidRPr="0043572E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95BF61" w14:textId="77777777" w:rsidR="004E5832" w:rsidRDefault="004E5832" w:rsidP="007B7D47">
      <w:r>
        <w:separator/>
      </w:r>
    </w:p>
  </w:endnote>
  <w:endnote w:type="continuationSeparator" w:id="0">
    <w:p w14:paraId="356A8907" w14:textId="77777777" w:rsidR="004E5832" w:rsidRDefault="004E5832" w:rsidP="007B7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6D4F1D" w14:textId="77777777" w:rsidR="004E5832" w:rsidRDefault="004E5832" w:rsidP="007B7D47">
      <w:r>
        <w:separator/>
      </w:r>
    </w:p>
  </w:footnote>
  <w:footnote w:type="continuationSeparator" w:id="0">
    <w:p w14:paraId="1287CA14" w14:textId="77777777" w:rsidR="004E5832" w:rsidRDefault="004E5832" w:rsidP="007B7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E05FF" w14:textId="1D236D11" w:rsidR="007B7D47" w:rsidRDefault="0042004A" w:rsidP="007B7D47">
    <w:pPr>
      <w:pStyle w:val="Encabezado"/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25595B1D">
              <wp:simplePos x="0" y="0"/>
              <wp:positionH relativeFrom="column">
                <wp:posOffset>2567940</wp:posOffset>
              </wp:positionH>
              <wp:positionV relativeFrom="paragraph">
                <wp:posOffset>7620</wp:posOffset>
              </wp:positionV>
              <wp:extent cx="1583055" cy="781050"/>
              <wp:effectExtent l="0" t="0" r="0" b="0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781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txbx>
                      <w:txbxContent>
                        <w:p w14:paraId="535E8692" w14:textId="77777777" w:rsidR="0042004A" w:rsidRPr="00696C79" w:rsidRDefault="0042004A" w:rsidP="0042004A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  <w:t>Vicerrectorado de Investigación y Transferenci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BFFFB1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7" type="#_x0000_t202" style="position:absolute;margin-left:202.2pt;margin-top:.6pt;width:124.65pt;height:6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" filled="f" stroked="f">
              <v:path arrowok="t"/>
              <v:textbox inset="0,0">
                <w:txbxContent>
                  <w:p w14:paraId="535E8692" w14:textId="77777777" w:rsidR="0042004A" w:rsidRPr="00696C79" w:rsidRDefault="0042004A" w:rsidP="0042004A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</w:pPr>
                    <w:r w:rsidRPr="00696C79"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  <w:t>Vicerrectorado de Investigación y Transferenci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5910ABBF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2E74E271" w14:textId="77777777" w:rsidR="0042004A" w:rsidRPr="00696C79" w:rsidRDefault="0042004A" w:rsidP="0042004A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Avda. Duque de Nájera, 14 | 11002 Cádiz</w:t>
                          </w:r>
                        </w:p>
                        <w:p w14:paraId="551FCB83" w14:textId="77777777" w:rsidR="0042004A" w:rsidRPr="00696C79" w:rsidRDefault="0042004A" w:rsidP="0042004A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Tel. 956 015 165</w:t>
                          </w:r>
                        </w:p>
                        <w:p w14:paraId="3FCF3EDA" w14:textId="77777777" w:rsidR="0042004A" w:rsidRPr="00696C79" w:rsidRDefault="0042004A" w:rsidP="0042004A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1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http://www.uca.es</w:t>
                            </w:r>
                          </w:hyperlink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 xml:space="preserve"> </w:t>
                          </w:r>
                        </w:p>
                        <w:p w14:paraId="0CAAF802" w14:textId="77777777" w:rsidR="0042004A" w:rsidRPr="00696C79" w:rsidRDefault="0042004A" w:rsidP="0042004A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2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investigacion@uca.es</w:t>
                            </w:r>
                          </w:hyperlink>
                        </w:p>
                        <w:p w14:paraId="5A95C101" w14:textId="7D151FE0" w:rsidR="007B7D47" w:rsidRPr="007B7D47" w:rsidRDefault="007B7D47" w:rsidP="0042004A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E01498" id="Cuadro de texto 5" o:spid="_x0000_s1028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" filled="f" stroked="f">
              <v:path arrowok="t"/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2E74E271" w14:textId="77777777" w:rsidR="0042004A" w:rsidRPr="00696C79" w:rsidRDefault="0042004A" w:rsidP="0042004A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Avda. Duque de Nájera, 14 | 11002 Cádiz</w:t>
                    </w:r>
                  </w:p>
                  <w:p w14:paraId="551FCB83" w14:textId="77777777" w:rsidR="0042004A" w:rsidRPr="00696C79" w:rsidRDefault="0042004A" w:rsidP="0042004A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Tel. 956 015 165</w:t>
                    </w:r>
                  </w:p>
                  <w:p w14:paraId="3FCF3EDA" w14:textId="77777777" w:rsidR="0042004A" w:rsidRPr="00696C79" w:rsidRDefault="0042004A" w:rsidP="0042004A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3" w:history="1">
                      <w:r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http://www.uca.es</w:t>
                      </w:r>
                    </w:hyperlink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 xml:space="preserve"> </w:t>
                    </w:r>
                  </w:p>
                  <w:p w14:paraId="0CAAF802" w14:textId="77777777" w:rsidR="0042004A" w:rsidRPr="00696C79" w:rsidRDefault="0042004A" w:rsidP="0042004A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4" w:history="1">
                      <w:r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investigacion@uca.es</w:t>
                      </w:r>
                    </w:hyperlink>
                  </w:p>
                  <w:p w14:paraId="5A95C101" w14:textId="7D151FE0" w:rsidR="007B7D47" w:rsidRPr="007B7D47" w:rsidRDefault="007B7D47" w:rsidP="0042004A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eastAsia="es-ES"/>
      </w:rPr>
      <w:drawing>
        <wp:anchor distT="0" distB="0" distL="114300" distR="114300" simplePos="0" relativeHeight="251662336" behindDoc="0" locked="0" layoutInCell="1" allowOverlap="1" wp14:anchorId="1C6B3F35" wp14:editId="74CB06A5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F1D1959"/>
    <w:multiLevelType w:val="hybridMultilevel"/>
    <w:tmpl w:val="70BAF70E"/>
    <w:lvl w:ilvl="0" w:tplc="ACEA01D4">
      <w:start w:val="1"/>
      <w:numFmt w:val="bullet"/>
      <w:lvlText w:val="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134433"/>
    <w:multiLevelType w:val="hybridMultilevel"/>
    <w:tmpl w:val="C4AC7330"/>
    <w:lvl w:ilvl="0" w:tplc="EDD0ED5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3MDQyMrE0NjNV0lEKTi0uzszPAykwrAUAVRQWgSwAAAA="/>
  </w:docVars>
  <w:rsids>
    <w:rsidRoot w:val="00FD4CE1"/>
    <w:rsid w:val="000226A8"/>
    <w:rsid w:val="00060053"/>
    <w:rsid w:val="000A0127"/>
    <w:rsid w:val="000B4204"/>
    <w:rsid w:val="000E7038"/>
    <w:rsid w:val="000F538B"/>
    <w:rsid w:val="00130DC3"/>
    <w:rsid w:val="00192C31"/>
    <w:rsid w:val="002163E1"/>
    <w:rsid w:val="002304F8"/>
    <w:rsid w:val="0023132B"/>
    <w:rsid w:val="002751C7"/>
    <w:rsid w:val="002D2868"/>
    <w:rsid w:val="00331960"/>
    <w:rsid w:val="003A725D"/>
    <w:rsid w:val="003C22ED"/>
    <w:rsid w:val="003E3118"/>
    <w:rsid w:val="00417BA4"/>
    <w:rsid w:val="0042004A"/>
    <w:rsid w:val="00434B9E"/>
    <w:rsid w:val="0043572E"/>
    <w:rsid w:val="00436CCC"/>
    <w:rsid w:val="0044326A"/>
    <w:rsid w:val="004702A6"/>
    <w:rsid w:val="004B5818"/>
    <w:rsid w:val="004E46C7"/>
    <w:rsid w:val="004E5832"/>
    <w:rsid w:val="004E7FF7"/>
    <w:rsid w:val="0050623F"/>
    <w:rsid w:val="0051081D"/>
    <w:rsid w:val="00510B2D"/>
    <w:rsid w:val="00526D7B"/>
    <w:rsid w:val="006132CC"/>
    <w:rsid w:val="006217B0"/>
    <w:rsid w:val="006704AD"/>
    <w:rsid w:val="00690667"/>
    <w:rsid w:val="006C1328"/>
    <w:rsid w:val="006C5F37"/>
    <w:rsid w:val="00792A50"/>
    <w:rsid w:val="007934E5"/>
    <w:rsid w:val="007B7D47"/>
    <w:rsid w:val="007C486D"/>
    <w:rsid w:val="007E5A7E"/>
    <w:rsid w:val="00842E71"/>
    <w:rsid w:val="008A5807"/>
    <w:rsid w:val="008A5CF7"/>
    <w:rsid w:val="008E3F4E"/>
    <w:rsid w:val="00907832"/>
    <w:rsid w:val="00920BF7"/>
    <w:rsid w:val="009479A7"/>
    <w:rsid w:val="00963F65"/>
    <w:rsid w:val="009A4380"/>
    <w:rsid w:val="009C55F0"/>
    <w:rsid w:val="009F056D"/>
    <w:rsid w:val="00A34F73"/>
    <w:rsid w:val="00A72904"/>
    <w:rsid w:val="00AA6202"/>
    <w:rsid w:val="00B0056E"/>
    <w:rsid w:val="00B56D8C"/>
    <w:rsid w:val="00B6062C"/>
    <w:rsid w:val="00BC3996"/>
    <w:rsid w:val="00BD3556"/>
    <w:rsid w:val="00C079BC"/>
    <w:rsid w:val="00C20339"/>
    <w:rsid w:val="00C304D0"/>
    <w:rsid w:val="00C3097D"/>
    <w:rsid w:val="00C71D50"/>
    <w:rsid w:val="00CE4317"/>
    <w:rsid w:val="00CF5C8A"/>
    <w:rsid w:val="00D11CA4"/>
    <w:rsid w:val="00D464BC"/>
    <w:rsid w:val="00D8710E"/>
    <w:rsid w:val="00DC30CF"/>
    <w:rsid w:val="00DD6FA9"/>
    <w:rsid w:val="00E03E6B"/>
    <w:rsid w:val="00E052C1"/>
    <w:rsid w:val="00E73069"/>
    <w:rsid w:val="00EE5D42"/>
    <w:rsid w:val="00F01244"/>
    <w:rsid w:val="00F13FBC"/>
    <w:rsid w:val="00F24D03"/>
    <w:rsid w:val="00F26AFC"/>
    <w:rsid w:val="00F61DCA"/>
    <w:rsid w:val="00F76AAA"/>
    <w:rsid w:val="00FC5901"/>
    <w:rsid w:val="00FD4ACE"/>
    <w:rsid w:val="00FD4CE1"/>
    <w:rsid w:val="00FE14ED"/>
    <w:rsid w:val="00FE367B"/>
    <w:rsid w:val="00FE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0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/>
    </w:pPr>
    <w:rPr>
      <w:lang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Textoennegrita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5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07832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07832"/>
    <w:rPr>
      <w:rFonts w:ascii="Segoe UI" w:hAnsi="Segoe UI" w:cs="Segoe UI"/>
      <w:sz w:val="18"/>
      <w:szCs w:val="18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3572E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ca.es" TargetMode="External"/><Relationship Id="rId2" Type="http://schemas.openxmlformats.org/officeDocument/2006/relationships/hyperlink" Target="mailto:investigacion@uca.es" TargetMode="External"/><Relationship Id="rId1" Type="http://schemas.openxmlformats.org/officeDocument/2006/relationships/hyperlink" Target="http://www.uca.es" TargetMode="Externa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hyperlink" Target="mailto:investigacion@uca.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ÉN</cp:lastModifiedBy>
  <cp:revision>3</cp:revision>
  <dcterms:created xsi:type="dcterms:W3CDTF">2024-04-25T09:44:00Z</dcterms:created>
  <dcterms:modified xsi:type="dcterms:W3CDTF">2024-04-2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32df6aa769c4972f2fd197078276a97e17898cfc425cb07a4ca50821029d11</vt:lpwstr>
  </property>
</Properties>
</file>